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0DB9038A"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55pt;height:17.75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089DA6F9"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55pt;height:17.75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462627CA"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55pt;height:17.75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70F342BF"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55pt;height:17.75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2C9E7EFE"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55pt;height:17.75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7617978A"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55pt;height:17.75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3833773B"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55pt;height:17.75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0F743F36"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55pt;height:17.75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15D5C94E"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55pt;height:17.75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25D60554"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55pt;height:17.75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3661C2FB"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55pt;height:17.75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51D8F1E0"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55pt;height:17.75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1DD3E4E3"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55pt;height:17.75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51FD0CC9"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55pt;height:17.75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44D5CD5F"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55pt;height:17.75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0BD20E30"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55pt;height:17.75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3CC74038"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55pt;height:17.75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2536645B"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55pt;height:17.75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17F73729"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55pt;height:17.75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27589BB0"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55pt;height:17.75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78E808BB"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55pt;height:17.75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1501BA39"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55pt;height:17.75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25A40B29"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55pt;height:17.75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1C7B4971"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55pt;height:17.75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7E57D17D"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55pt;height:17.75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637C6B10"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55pt;height:17.75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78C8A1A4"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55pt;height:17.75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63128B80"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55pt;height:17.75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1B284D98"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55pt;height:17.75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65B0E777"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55pt;height:17.75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3509FB49"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55pt;height:17.75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582DB9"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77777777" w:rsidR="001E37FF" w:rsidRPr="00BE69DD" w:rsidRDefault="001E37FF" w:rsidP="00BE69DD">
      <w:pPr>
        <w:pStyle w:val="NormalWeb"/>
        <w:numPr>
          <w:ilvl w:val="0"/>
          <w:numId w:val="42"/>
        </w:numPr>
        <w:spacing w:before="0" w:beforeAutospacing="0" w:after="160" w:afterAutospacing="0" w:line="480" w:lineRule="auto"/>
        <w:textAlignment w:val="baseline"/>
        <w:rPr>
          <w:color w:val="000000"/>
        </w:rPr>
      </w:pPr>
      <w:r w:rsidRPr="00BE69DD">
        <w:rPr>
          <w:b/>
          <w:bCs/>
          <w:color w:val="000000"/>
        </w:rPr>
        <w:t>True or False: If they own a Twitter account, then I am safe, knowing they have registered as a company and I can trust them</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77777777" w:rsidR="001E37FF" w:rsidRPr="00BE69DD" w:rsidRDefault="001E37FF" w:rsidP="00BE69DD">
      <w:pPr>
        <w:pStyle w:val="NormalWeb"/>
        <w:numPr>
          <w:ilvl w:val="0"/>
          <w:numId w:val="43"/>
        </w:numPr>
        <w:spacing w:before="0" w:beforeAutospacing="0" w:after="160" w:afterAutospacing="0" w:line="480" w:lineRule="auto"/>
        <w:textAlignment w:val="baseline"/>
        <w:rPr>
          <w:color w:val="000000"/>
        </w:rPr>
      </w:pPr>
      <w:r w:rsidRPr="00BE69DD">
        <w:rPr>
          <w:b/>
          <w:bCs/>
          <w:color w:val="000000"/>
        </w:rPr>
        <w:t>True or False: Twitter polls can’t be bought</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w:t>
      </w:r>
      <w:r w:rsidR="003E2A13" w:rsidRPr="00BE69DD">
        <w:rPr>
          <w:rFonts w:ascii="Times New Roman" w:eastAsia="Times New Roman" w:hAnsi="Times New Roman" w:cs="Times New Roman"/>
          <w:color w:val="000000"/>
          <w:sz w:val="24"/>
          <w:szCs w:val="24"/>
        </w:rPr>
        <w:lastRenderedPageBreak/>
        <w:t xml:space="preserve">There is 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 xml:space="preserve">s OK to reach out to the project </w:t>
      </w:r>
      <w:proofErr w:type="spellStart"/>
      <w:r w:rsidRPr="00BE69DD">
        <w:rPr>
          <w:b/>
          <w:bCs/>
          <w:color w:val="000000"/>
        </w:rPr>
        <w:t>devs</w:t>
      </w:r>
      <w:proofErr w:type="spellEnd"/>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lastRenderedPageBreak/>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 </w:t>
      </w:r>
      <w:proofErr w:type="spellStart"/>
      <w:r w:rsidRPr="00BE69DD">
        <w:rPr>
          <w:rFonts w:ascii="Times New Roman" w:eastAsia="Times New Roman" w:hAnsi="Times New Roman" w:cs="Times New Roman"/>
          <w:color w:val="000000"/>
          <w:sz w:val="24"/>
          <w:szCs w:val="24"/>
        </w:rPr>
        <w:t>Tokenomics</w:t>
      </w:r>
      <w:proofErr w:type="spellEnd"/>
      <w:r w:rsidRPr="00BE69DD">
        <w:rPr>
          <w:rFonts w:ascii="Times New Roman" w:eastAsia="Times New Roman" w:hAnsi="Times New Roman" w:cs="Times New Roman"/>
          <w:color w:val="000000"/>
          <w:sz w:val="24"/>
          <w:szCs w:val="24"/>
        </w:rPr>
        <w:t xml:space="preserve">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w:t>
      </w: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 xml:space="preserve">If you haven’t already, here is your chance to dive into the </w:t>
      </w:r>
      <w:proofErr w:type="spellStart"/>
      <w:r w:rsidRPr="00BE69DD">
        <w:rPr>
          <w:color w:val="FF0000"/>
        </w:rPr>
        <w:t>Lazatech</w:t>
      </w:r>
      <w:proofErr w:type="spellEnd"/>
      <w:r w:rsidRPr="00BE69DD">
        <w:rPr>
          <w:color w:val="FF0000"/>
        </w:rPr>
        <w:t xml:space="preserve">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 xml:space="preserve">True or False: A whitepaper is only ever a </w:t>
      </w:r>
      <w:proofErr w:type="gramStart"/>
      <w:r w:rsidRPr="00BE69DD">
        <w:rPr>
          <w:b/>
          <w:bCs/>
          <w:color w:val="000000"/>
        </w:rPr>
        <w:t>best case</w:t>
      </w:r>
      <w:proofErr w:type="gramEnd"/>
      <w:r w:rsidRPr="00BE69DD">
        <w:rPr>
          <w:b/>
          <w:bCs/>
          <w:color w:val="000000"/>
        </w:rPr>
        <w:t xml:space="preserv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lastRenderedPageBreak/>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lastRenderedPageBreak/>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9116A0E"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582DB9"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582DB9"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582DB9"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582DB9"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582DB9"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582DB9"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582DB9"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582DB9"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582DB9"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582DB9"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582DB9"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582DB9"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582DB9"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582DB9"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582DB9"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582DB9"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582DB9"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582DB9"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582DB9"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582DB9"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582DB9"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582DB9"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582DB9"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582DB9"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582DB9"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582DB9"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582DB9"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582DB9"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582DB9"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582DB9"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582DB9"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582DB9"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582DB9"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582DB9"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582DB9"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582DB9"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582DB9"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582DB9"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582DB9"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582DB9"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582DB9"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582DB9"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582DB9"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582DB9"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582DB9"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582DB9"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582DB9"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582DB9"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582DB9"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582DB9"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582DB9"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582DB9"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582DB9"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582DB9"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582DB9"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582DB9"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582DB9"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582DB9"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582DB9"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582DB9"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582DB9"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582DB9"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582DB9"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582DB9"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582DB9"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NqgFAAfx4xA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55699"/>
    <w:rsid w:val="00271AF4"/>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E6AF8"/>
    <w:rsid w:val="007031E5"/>
    <w:rsid w:val="00737F28"/>
    <w:rsid w:val="00744225"/>
    <w:rsid w:val="00767AEF"/>
    <w:rsid w:val="00772992"/>
    <w:rsid w:val="0078182D"/>
    <w:rsid w:val="007A317E"/>
    <w:rsid w:val="007C1675"/>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BB3"/>
    <w:rsid w:val="00F61474"/>
    <w:rsid w:val="00F744A7"/>
    <w:rsid w:val="00FA0D09"/>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131</Pages>
  <Words>17695</Words>
  <Characters>100864</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97</cp:revision>
  <dcterms:created xsi:type="dcterms:W3CDTF">2022-07-24T11:27:00Z</dcterms:created>
  <dcterms:modified xsi:type="dcterms:W3CDTF">2022-07-27T06:39:00Z</dcterms:modified>
</cp:coreProperties>
</file>